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58285002" w:rsidR="00E95DDD" w:rsidRDefault="006B385B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6D6DE1"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EBB3C06" w14:textId="3D285657" w:rsidR="00D8662E" w:rsidRDefault="00D8662E" w:rsidP="00D8662E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53C3195A" w14:textId="08095354" w:rsidR="00334839" w:rsidRPr="00334839" w:rsidRDefault="00334839" w:rsidP="00334839">
      <w:pPr>
        <w:shd w:val="clear" w:color="auto" w:fill="FFFFFF"/>
        <w:rPr>
          <w:b/>
          <w:bCs/>
          <w:color w:val="000000"/>
          <w:szCs w:val="21"/>
        </w:rPr>
      </w:pPr>
    </w:p>
    <w:p w14:paraId="3FCC9E2A" w14:textId="68CE6646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60288" behindDoc="0" locked="0" layoutInCell="1" allowOverlap="1" wp14:anchorId="72E512F5" wp14:editId="37E3D833">
            <wp:simplePos x="0" y="0"/>
            <wp:positionH relativeFrom="column">
              <wp:posOffset>3938905</wp:posOffset>
            </wp:positionH>
            <wp:positionV relativeFrom="paragraph">
              <wp:posOffset>142875</wp:posOffset>
            </wp:positionV>
            <wp:extent cx="1359535" cy="1799590"/>
            <wp:effectExtent l="0" t="0" r="0" b="0"/>
            <wp:wrapSquare wrapText="bothSides"/>
            <wp:docPr id="1992270670" name="图片 1" descr="Thor: Behemoth of the Black M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Thor: Behemoth of the Black Mo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53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4688A">
        <w:rPr>
          <w:rFonts w:hint="eastAsia"/>
          <w:b/>
          <w:bCs/>
          <w:color w:val="000000"/>
          <w:szCs w:val="21"/>
        </w:rPr>
        <w:t>中文书名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《雷神：黑月巨兽》</w:t>
      </w:r>
    </w:p>
    <w:p w14:paraId="27DC7D63" w14:textId="4AE9AE19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英文书名：</w:t>
      </w:r>
      <w:r w:rsidRPr="0014688A">
        <w:rPr>
          <w:rFonts w:hint="eastAsia"/>
          <w:b/>
          <w:bCs/>
          <w:color w:val="000000"/>
          <w:szCs w:val="21"/>
        </w:rPr>
        <w:t xml:space="preserve"> Thor: Behemoth of the Black Moon</w:t>
      </w:r>
    </w:p>
    <w:p w14:paraId="50C3076B" w14:textId="5528F3DF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作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4688A">
        <w:rPr>
          <w:rFonts w:hint="eastAsia"/>
          <w:b/>
          <w:bCs/>
          <w:color w:val="000000"/>
          <w:szCs w:val="21"/>
        </w:rPr>
        <w:t>者：</w:t>
      </w:r>
      <w:r w:rsidRPr="0014688A">
        <w:rPr>
          <w:rFonts w:hint="eastAsia"/>
          <w:b/>
          <w:bCs/>
          <w:color w:val="000000"/>
          <w:szCs w:val="21"/>
        </w:rPr>
        <w:t xml:space="preserve"> Eric Powell</w:t>
      </w:r>
    </w:p>
    <w:p w14:paraId="65008682" w14:textId="77777777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出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版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社：</w:t>
      </w:r>
      <w:r w:rsidRPr="0014688A">
        <w:rPr>
          <w:rFonts w:hint="eastAsia"/>
          <w:b/>
          <w:bCs/>
          <w:color w:val="000000"/>
          <w:szCs w:val="21"/>
        </w:rPr>
        <w:t xml:space="preserve"> Abrams</w:t>
      </w:r>
    </w:p>
    <w:p w14:paraId="603525FB" w14:textId="77777777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代理公司：</w:t>
      </w:r>
      <w:r w:rsidRPr="0014688A">
        <w:rPr>
          <w:rFonts w:hint="eastAsia"/>
          <w:b/>
          <w:bCs/>
          <w:color w:val="000000"/>
          <w:szCs w:val="21"/>
        </w:rPr>
        <w:t xml:space="preserve"> Abrams/ANA</w:t>
      </w:r>
    </w:p>
    <w:p w14:paraId="71FEF894" w14:textId="584E769B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页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4688A">
        <w:rPr>
          <w:rFonts w:hint="eastAsia"/>
          <w:b/>
          <w:bCs/>
          <w:color w:val="000000"/>
          <w:szCs w:val="21"/>
        </w:rPr>
        <w:t>数：</w:t>
      </w:r>
      <w:r w:rsidRPr="0014688A">
        <w:rPr>
          <w:rFonts w:hint="eastAsia"/>
          <w:b/>
          <w:bCs/>
          <w:color w:val="000000"/>
          <w:szCs w:val="21"/>
        </w:rPr>
        <w:t xml:space="preserve"> 80</w:t>
      </w:r>
      <w:r w:rsidRPr="0014688A">
        <w:rPr>
          <w:rFonts w:hint="eastAsia"/>
          <w:b/>
          <w:bCs/>
          <w:color w:val="000000"/>
          <w:szCs w:val="21"/>
        </w:rPr>
        <w:t>页</w:t>
      </w:r>
    </w:p>
    <w:p w14:paraId="5D934345" w14:textId="77777777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出版时间：</w:t>
      </w:r>
      <w:r w:rsidRPr="0014688A">
        <w:rPr>
          <w:rFonts w:hint="eastAsia"/>
          <w:b/>
          <w:bCs/>
          <w:color w:val="000000"/>
          <w:szCs w:val="21"/>
        </w:rPr>
        <w:t xml:space="preserve"> 2026</w:t>
      </w:r>
      <w:r w:rsidRPr="0014688A">
        <w:rPr>
          <w:rFonts w:hint="eastAsia"/>
          <w:b/>
          <w:bCs/>
          <w:color w:val="000000"/>
          <w:szCs w:val="21"/>
        </w:rPr>
        <w:t>年</w:t>
      </w:r>
      <w:r w:rsidRPr="0014688A">
        <w:rPr>
          <w:rFonts w:hint="eastAsia"/>
          <w:b/>
          <w:bCs/>
          <w:color w:val="000000"/>
          <w:szCs w:val="21"/>
        </w:rPr>
        <w:t>5</w:t>
      </w:r>
      <w:r w:rsidRPr="0014688A">
        <w:rPr>
          <w:rFonts w:hint="eastAsia"/>
          <w:b/>
          <w:bCs/>
          <w:color w:val="000000"/>
          <w:szCs w:val="21"/>
        </w:rPr>
        <w:t>月</w:t>
      </w:r>
    </w:p>
    <w:p w14:paraId="7588917E" w14:textId="77777777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代理地区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中国大陆、台湾</w:t>
      </w:r>
    </w:p>
    <w:p w14:paraId="13429067" w14:textId="77777777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审读资料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电子稿</w:t>
      </w:r>
    </w:p>
    <w:p w14:paraId="10DF7D1D" w14:textId="2654DB02" w:rsidR="0014688A" w:rsidRPr="0014688A" w:rsidRDefault="0014688A" w:rsidP="0014688A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 w:rsidRPr="0014688A">
        <w:rPr>
          <w:rFonts w:hint="eastAsia"/>
          <w:b/>
          <w:bCs/>
          <w:color w:val="000000"/>
          <w:szCs w:val="21"/>
        </w:rPr>
        <w:t>类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 xml:space="preserve">   </w:t>
      </w:r>
      <w:r w:rsidRPr="0014688A">
        <w:rPr>
          <w:rFonts w:hint="eastAsia"/>
          <w:b/>
          <w:bCs/>
          <w:color w:val="000000"/>
          <w:szCs w:val="21"/>
        </w:rPr>
        <w:t>型：</w:t>
      </w:r>
      <w:r w:rsidRPr="0014688A">
        <w:rPr>
          <w:rFonts w:hint="eastAsia"/>
          <w:b/>
          <w:bCs/>
          <w:color w:val="000000"/>
          <w:szCs w:val="21"/>
        </w:rPr>
        <w:t xml:space="preserve"> </w:t>
      </w:r>
      <w:r w:rsidRPr="0014688A">
        <w:rPr>
          <w:rFonts w:hint="eastAsia"/>
          <w:b/>
          <w:bCs/>
          <w:color w:val="000000"/>
          <w:szCs w:val="21"/>
        </w:rPr>
        <w:t>漫画和图像故事</w:t>
      </w:r>
    </w:p>
    <w:p w14:paraId="0DF97F07" w14:textId="77777777" w:rsidR="00CF537E" w:rsidRDefault="00CF537E" w:rsidP="006D6DE1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52EDB74E" w:rsidR="00852C8A" w:rsidRDefault="00852C8A" w:rsidP="006D6DE1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7213E5D1" w14:textId="77777777" w:rsidR="00D8662E" w:rsidRDefault="00D8662E" w:rsidP="00D8662E">
      <w:pPr>
        <w:ind w:firstLineChars="200" w:firstLine="420"/>
        <w:jc w:val="left"/>
        <w:rPr>
          <w:color w:val="000000"/>
          <w:szCs w:val="21"/>
        </w:rPr>
      </w:pPr>
    </w:p>
    <w:p w14:paraId="77EB8BCF" w14:textId="3836CA26" w:rsidR="0063503F" w:rsidRPr="006346A4" w:rsidRDefault="0063503F" w:rsidP="006346A4">
      <w:pPr>
        <w:ind w:firstLineChars="200" w:firstLine="420"/>
        <w:rPr>
          <w:b/>
          <w:bCs/>
          <w:color w:val="000000"/>
          <w:szCs w:val="21"/>
        </w:rPr>
      </w:pPr>
      <w:r w:rsidRPr="0063503F">
        <w:rPr>
          <w:color w:val="000000"/>
          <w:szCs w:val="21"/>
        </w:rPr>
        <w:t>这是</w:t>
      </w:r>
      <w:r>
        <w:rPr>
          <w:rFonts w:hint="eastAsia"/>
          <w:color w:val="000000"/>
          <w:szCs w:val="21"/>
        </w:rPr>
        <w:t>漫威艺术（</w:t>
      </w:r>
      <w:r w:rsidRPr="0063503F">
        <w:rPr>
          <w:b/>
          <w:bCs/>
          <w:color w:val="000000"/>
          <w:szCs w:val="21"/>
        </w:rPr>
        <w:t>Marvel Arts</w:t>
      </w:r>
      <w:r>
        <w:rPr>
          <w:rFonts w:hint="eastAsia"/>
          <w:color w:val="000000"/>
          <w:szCs w:val="21"/>
        </w:rPr>
        <w:t>）</w:t>
      </w:r>
      <w:r w:rsidRPr="0063503F">
        <w:rPr>
          <w:color w:val="000000"/>
          <w:szCs w:val="21"/>
        </w:rPr>
        <w:t>系列全新推出的雷神故事，由</w:t>
      </w:r>
      <w:r w:rsidRPr="0063503F">
        <w:rPr>
          <w:color w:val="EE0000"/>
          <w:szCs w:val="21"/>
        </w:rPr>
        <w:t>五次荣获艾斯纳奖</w:t>
      </w:r>
      <w:r w:rsidRPr="0063503F">
        <w:rPr>
          <w:color w:val="000000"/>
          <w:szCs w:val="21"/>
        </w:rPr>
        <w:t>、备受赞誉的漫画家</w:t>
      </w:r>
      <w:r w:rsidRPr="0063503F">
        <w:rPr>
          <w:color w:val="000000"/>
          <w:szCs w:val="21"/>
        </w:rPr>
        <w:t xml:space="preserve"> </w:t>
      </w:r>
      <w:r w:rsidRPr="0063503F">
        <w:rPr>
          <w:b/>
          <w:bCs/>
          <w:color w:val="000000"/>
          <w:szCs w:val="21"/>
        </w:rPr>
        <w:t>埃里克</w:t>
      </w:r>
      <w:r w:rsidRPr="0063503F">
        <w:rPr>
          <w:b/>
          <w:bCs/>
          <w:color w:val="000000"/>
          <w:szCs w:val="21"/>
        </w:rPr>
        <w:t>·</w:t>
      </w:r>
      <w:r w:rsidRPr="0063503F">
        <w:rPr>
          <w:b/>
          <w:bCs/>
          <w:color w:val="000000"/>
          <w:szCs w:val="21"/>
        </w:rPr>
        <w:t>鲍威尔</w:t>
      </w:r>
      <w:r w:rsidRPr="0063503F">
        <w:rPr>
          <w:color w:val="000000"/>
          <w:szCs w:val="21"/>
        </w:rPr>
        <w:t>（</w:t>
      </w:r>
      <w:r w:rsidRPr="0063503F">
        <w:rPr>
          <w:color w:val="000000"/>
          <w:szCs w:val="21"/>
        </w:rPr>
        <w:t>Eric Powell</w:t>
      </w:r>
      <w:r w:rsidRPr="0063503F">
        <w:rPr>
          <w:color w:val="000000"/>
          <w:szCs w:val="21"/>
        </w:rPr>
        <w:t>）执笔并亲自绘制。他正是畅销漫画系列</w:t>
      </w:r>
      <w:r w:rsidRPr="0063503F">
        <w:rPr>
          <w:b/>
          <w:bCs/>
          <w:color w:val="000000"/>
          <w:szCs w:val="21"/>
        </w:rPr>
        <w:t>《</w:t>
      </w:r>
      <w:r w:rsidR="006346A4" w:rsidRPr="006346A4">
        <w:rPr>
          <w:b/>
          <w:bCs/>
          <w:color w:val="000000"/>
          <w:szCs w:val="21"/>
        </w:rPr>
        <w:t>亡命暴徒</w:t>
      </w:r>
      <w:r w:rsidRPr="0063503F">
        <w:rPr>
          <w:b/>
          <w:bCs/>
          <w:color w:val="000000"/>
          <w:szCs w:val="21"/>
        </w:rPr>
        <w:t>》</w:t>
      </w:r>
      <w:r w:rsidR="006346A4" w:rsidRPr="006346A4">
        <w:rPr>
          <w:rFonts w:hint="eastAsia"/>
          <w:b/>
          <w:bCs/>
          <w:color w:val="000000"/>
          <w:szCs w:val="21"/>
        </w:rPr>
        <w:t>（</w:t>
      </w:r>
      <w:r w:rsidR="006346A4" w:rsidRPr="0063503F">
        <w:rPr>
          <w:b/>
          <w:bCs/>
          <w:color w:val="000000"/>
          <w:szCs w:val="21"/>
        </w:rPr>
        <w:t>The Goon</w:t>
      </w:r>
      <w:r w:rsidR="006346A4" w:rsidRPr="006346A4">
        <w:rPr>
          <w:rFonts w:hint="eastAsia"/>
          <w:b/>
          <w:bCs/>
          <w:color w:val="000000"/>
          <w:szCs w:val="21"/>
        </w:rPr>
        <w:t>）</w:t>
      </w:r>
      <w:r w:rsidRPr="0063503F">
        <w:rPr>
          <w:color w:val="000000"/>
          <w:szCs w:val="21"/>
        </w:rPr>
        <w:t>的作者</w:t>
      </w:r>
      <w:r w:rsidRPr="0063503F">
        <w:rPr>
          <w:color w:val="000000"/>
          <w:szCs w:val="21"/>
        </w:rPr>
        <w:t>——</w:t>
      </w:r>
      <w:r w:rsidRPr="0063503F">
        <w:rPr>
          <w:color w:val="000000"/>
          <w:szCs w:val="21"/>
        </w:rPr>
        <w:t>该作品目前正由</w:t>
      </w:r>
      <w:r w:rsidRPr="0063503F">
        <w:rPr>
          <w:b/>
          <w:bCs/>
          <w:color w:val="000000"/>
          <w:szCs w:val="21"/>
        </w:rPr>
        <w:t>大卫</w:t>
      </w:r>
      <w:r w:rsidRPr="0063503F">
        <w:rPr>
          <w:b/>
          <w:bCs/>
          <w:color w:val="000000"/>
          <w:szCs w:val="21"/>
        </w:rPr>
        <w:t>·</w:t>
      </w:r>
      <w:r w:rsidRPr="0063503F">
        <w:rPr>
          <w:b/>
          <w:bCs/>
          <w:color w:val="000000"/>
          <w:szCs w:val="21"/>
        </w:rPr>
        <w:t>芬奇</w:t>
      </w:r>
      <w:r w:rsidRPr="0063503F">
        <w:rPr>
          <w:color w:val="000000"/>
          <w:szCs w:val="21"/>
        </w:rPr>
        <w:t>执导，改编为成人</w:t>
      </w:r>
      <w:r w:rsidR="006346A4">
        <w:rPr>
          <w:rFonts w:hint="eastAsia"/>
          <w:color w:val="000000"/>
          <w:szCs w:val="21"/>
        </w:rPr>
        <w:t>分级</w:t>
      </w:r>
      <w:r w:rsidRPr="0063503F">
        <w:rPr>
          <w:color w:val="000000"/>
          <w:szCs w:val="21"/>
        </w:rPr>
        <w:t>动画电影。</w:t>
      </w:r>
    </w:p>
    <w:p w14:paraId="2486F91C" w14:textId="77777777" w:rsidR="008E0DEC" w:rsidRPr="0063503F" w:rsidRDefault="008E0DEC" w:rsidP="008E0DEC">
      <w:pPr>
        <w:ind w:firstLineChars="200" w:firstLine="420"/>
        <w:rPr>
          <w:rFonts w:hint="eastAsia"/>
          <w:color w:val="000000"/>
          <w:szCs w:val="21"/>
        </w:rPr>
      </w:pPr>
    </w:p>
    <w:p w14:paraId="225F7E56" w14:textId="77777777" w:rsidR="0063503F" w:rsidRPr="0063503F" w:rsidRDefault="0063503F" w:rsidP="008E0DEC">
      <w:pPr>
        <w:ind w:firstLineChars="200" w:firstLine="420"/>
        <w:rPr>
          <w:color w:val="000000"/>
          <w:szCs w:val="21"/>
        </w:rPr>
      </w:pPr>
      <w:r w:rsidRPr="0063503F">
        <w:rPr>
          <w:color w:val="000000"/>
          <w:szCs w:val="21"/>
        </w:rPr>
        <w:t>亿万年前，奥丁曾与阿斯加德的姊妹领域</w:t>
      </w:r>
      <w:r w:rsidRPr="0063503F">
        <w:rPr>
          <w:color w:val="000000"/>
          <w:szCs w:val="21"/>
        </w:rPr>
        <w:t>——</w:t>
      </w:r>
      <w:r w:rsidRPr="0063503F">
        <w:rPr>
          <w:b/>
          <w:bCs/>
          <w:color w:val="000000"/>
          <w:szCs w:val="21"/>
        </w:rPr>
        <w:t>罗安加德</w:t>
      </w:r>
      <w:r w:rsidRPr="0063503F">
        <w:rPr>
          <w:color w:val="000000"/>
          <w:szCs w:val="21"/>
        </w:rPr>
        <w:t>（</w:t>
      </w:r>
      <w:r w:rsidRPr="0063503F">
        <w:rPr>
          <w:color w:val="000000"/>
          <w:szCs w:val="21"/>
        </w:rPr>
        <w:t>Roangard</w:t>
      </w:r>
      <w:r w:rsidRPr="0063503F">
        <w:rPr>
          <w:color w:val="000000"/>
          <w:szCs w:val="21"/>
        </w:rPr>
        <w:t>）爆发激烈战争，并将其放逐到宇宙最黑暗的角落。如今，出于骄傲与责任感，雷神托尔决定前往援助罗安加德的人民。然而，当他抵达时，却必须面对潜伏于黑暗中的可怕威胁</w:t>
      </w:r>
      <w:r w:rsidRPr="0063503F">
        <w:rPr>
          <w:color w:val="000000"/>
          <w:szCs w:val="21"/>
        </w:rPr>
        <w:t>——</w:t>
      </w:r>
      <w:r w:rsidRPr="0063503F">
        <w:rPr>
          <w:color w:val="000000"/>
          <w:szCs w:val="21"/>
        </w:rPr>
        <w:t>一场注定永远改变领域命运的大战随之爆发。</w:t>
      </w:r>
    </w:p>
    <w:p w14:paraId="122E6944" w14:textId="77777777" w:rsidR="008E0DEC" w:rsidRDefault="008E0DEC" w:rsidP="008E0DEC">
      <w:pPr>
        <w:ind w:firstLineChars="200" w:firstLine="420"/>
        <w:rPr>
          <w:color w:val="000000"/>
          <w:szCs w:val="21"/>
        </w:rPr>
      </w:pPr>
    </w:p>
    <w:p w14:paraId="447E5FB7" w14:textId="690F7CAA" w:rsidR="0063503F" w:rsidRPr="0063503F" w:rsidRDefault="0063503F" w:rsidP="008E0DEC">
      <w:pPr>
        <w:ind w:firstLineChars="200" w:firstLine="420"/>
        <w:rPr>
          <w:color w:val="000000"/>
          <w:szCs w:val="21"/>
        </w:rPr>
      </w:pPr>
      <w:r w:rsidRPr="0063503F">
        <w:rPr>
          <w:color w:val="000000"/>
          <w:szCs w:val="21"/>
        </w:rPr>
        <w:t>在《黑月巨兽》中，鲍威尔深入探索阿斯加德历史中不为人知的黑暗面。雷神不仅要迎战外敌，还要直面父辈遗留下的阴影，并痛苦地领悟到：并非所有的错误都能被纠正。</w:t>
      </w:r>
    </w:p>
    <w:p w14:paraId="3A73ECE6" w14:textId="77777777" w:rsidR="008E0DEC" w:rsidRDefault="008E0DEC" w:rsidP="008E0DEC">
      <w:pPr>
        <w:ind w:firstLineChars="200" w:firstLine="420"/>
        <w:rPr>
          <w:color w:val="000000"/>
          <w:szCs w:val="21"/>
        </w:rPr>
      </w:pPr>
    </w:p>
    <w:p w14:paraId="3F2ACB58" w14:textId="0F048895" w:rsidR="0063503F" w:rsidRPr="0063503F" w:rsidRDefault="0063503F" w:rsidP="008E0DEC">
      <w:pPr>
        <w:ind w:firstLineChars="200" w:firstLine="420"/>
        <w:rPr>
          <w:color w:val="000000"/>
          <w:szCs w:val="21"/>
        </w:rPr>
      </w:pPr>
      <w:r w:rsidRPr="0063503F">
        <w:rPr>
          <w:color w:val="000000"/>
          <w:szCs w:val="21"/>
        </w:rPr>
        <w:t>鲍威尔是一位资深漫画创作者，曾参与创作的作品横跨业界，涵盖《地狱男爵》（</w:t>
      </w:r>
      <w:r w:rsidRPr="0063503F">
        <w:rPr>
          <w:i/>
          <w:iCs/>
          <w:color w:val="000000"/>
          <w:szCs w:val="21"/>
        </w:rPr>
        <w:t>Hellboy</w:t>
      </w:r>
      <w:r w:rsidRPr="0063503F">
        <w:rPr>
          <w:color w:val="000000"/>
          <w:szCs w:val="21"/>
        </w:rPr>
        <w:t>）、《辛普森一家》（</w:t>
      </w:r>
      <w:r w:rsidRPr="0063503F">
        <w:rPr>
          <w:i/>
          <w:iCs/>
          <w:color w:val="000000"/>
          <w:szCs w:val="21"/>
        </w:rPr>
        <w:t>The Simpsons</w:t>
      </w:r>
      <w:r w:rsidRPr="0063503F">
        <w:rPr>
          <w:color w:val="000000"/>
          <w:szCs w:val="21"/>
        </w:rPr>
        <w:t>）等多个系列。他以独特的叙事声音和对原创漫画的坚持著称，其风格阴郁、富有张力且极具古典气质，非常契合</w:t>
      </w:r>
      <w:r w:rsidR="008E0DEC">
        <w:rPr>
          <w:rFonts w:hint="eastAsia"/>
          <w:color w:val="000000"/>
          <w:szCs w:val="21"/>
        </w:rPr>
        <w:t>漫威艺术</w:t>
      </w:r>
      <w:r w:rsidRPr="0063503F">
        <w:rPr>
          <w:color w:val="000000"/>
          <w:szCs w:val="21"/>
        </w:rPr>
        <w:t>系列，为读者展现雷神世界中更深沉、未知的一面。</w:t>
      </w:r>
    </w:p>
    <w:p w14:paraId="6E53D7D2" w14:textId="77777777" w:rsidR="0063503F" w:rsidRPr="0063503F" w:rsidRDefault="0063503F" w:rsidP="00532392">
      <w:pPr>
        <w:ind w:firstLineChars="200" w:firstLine="420"/>
        <w:jc w:val="left"/>
        <w:rPr>
          <w:rFonts w:hint="eastAsia"/>
          <w:color w:val="000000"/>
          <w:szCs w:val="21"/>
        </w:rPr>
      </w:pPr>
    </w:p>
    <w:p w14:paraId="7C9BE351" w14:textId="45E19B10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415082E8" w14:textId="77777777" w:rsidR="0047464E" w:rsidRDefault="0047464E" w:rsidP="0047464E">
      <w:pPr>
        <w:shd w:val="clear" w:color="auto" w:fill="FFFFFF"/>
        <w:rPr>
          <w:b/>
          <w:bCs/>
          <w:noProof/>
        </w:rPr>
      </w:pPr>
      <w:bookmarkStart w:id="2" w:name="_Hlk209126351"/>
    </w:p>
    <w:p w14:paraId="2415D699" w14:textId="6F69FA3B" w:rsidR="00FC75AD" w:rsidRPr="00FC75AD" w:rsidRDefault="00FC75AD" w:rsidP="00FC75AD">
      <w:pPr>
        <w:shd w:val="clear" w:color="auto" w:fill="FFFFFF"/>
        <w:ind w:firstLineChars="200" w:firstLine="422"/>
        <w:rPr>
          <w:noProof/>
        </w:rPr>
      </w:pPr>
      <w:r w:rsidRPr="00FC75AD">
        <w:rPr>
          <w:b/>
          <w:bCs/>
          <w:noProof/>
        </w:rPr>
        <w:t>埃里克</w:t>
      </w:r>
      <w:r w:rsidRPr="00FC75AD">
        <w:rPr>
          <w:b/>
          <w:bCs/>
          <w:noProof/>
        </w:rPr>
        <w:t>·</w:t>
      </w:r>
      <w:r w:rsidRPr="00FC75AD">
        <w:rPr>
          <w:b/>
          <w:bCs/>
          <w:noProof/>
        </w:rPr>
        <w:t>鲍威尔（</w:t>
      </w:r>
      <w:r w:rsidRPr="00FC75AD">
        <w:rPr>
          <w:b/>
          <w:bCs/>
          <w:noProof/>
        </w:rPr>
        <w:t>Eric Powell</w:t>
      </w:r>
      <w:r w:rsidRPr="00FC75AD">
        <w:rPr>
          <w:b/>
          <w:bCs/>
          <w:noProof/>
        </w:rPr>
        <w:t>）</w:t>
      </w:r>
      <w:r w:rsidRPr="00FC75AD">
        <w:rPr>
          <w:noProof/>
        </w:rPr>
        <w:t>是一位来自田纳西州纳什维尔的作家兼画家，他为漫画行业的几乎所有主要出版社都贡献过作品，曾绘制过的知名系列包括《吸血鬼猎人巴菲》（</w:t>
      </w:r>
      <w:r w:rsidRPr="00FC75AD">
        <w:rPr>
          <w:i/>
          <w:iCs/>
          <w:noProof/>
        </w:rPr>
        <w:t>Buffy the Vampire Slayer</w:t>
      </w:r>
      <w:r w:rsidRPr="00FC75AD">
        <w:rPr>
          <w:noProof/>
        </w:rPr>
        <w:t>）、《天使》（</w:t>
      </w:r>
      <w:r w:rsidRPr="00FC75AD">
        <w:rPr>
          <w:i/>
          <w:iCs/>
          <w:noProof/>
        </w:rPr>
        <w:t>Angel</w:t>
      </w:r>
      <w:r w:rsidRPr="00FC75AD">
        <w:rPr>
          <w:noProof/>
        </w:rPr>
        <w:t>）、《地狱男爵：怪奇故事》（</w:t>
      </w:r>
      <w:r w:rsidRPr="00FC75AD">
        <w:rPr>
          <w:i/>
          <w:iCs/>
          <w:noProof/>
        </w:rPr>
        <w:t>Hellboy: Weird Tales</w:t>
      </w:r>
      <w:r w:rsidRPr="00FC75AD">
        <w:rPr>
          <w:noProof/>
        </w:rPr>
        <w:t>）、《星球大战传说》（</w:t>
      </w:r>
      <w:r w:rsidRPr="00FC75AD">
        <w:rPr>
          <w:i/>
          <w:iCs/>
          <w:noProof/>
        </w:rPr>
        <w:t>Star Wars Tales</w:t>
      </w:r>
      <w:r w:rsidRPr="00FC75AD">
        <w:rPr>
          <w:noProof/>
        </w:rPr>
        <w:t>）、《无敌浩克》（</w:t>
      </w:r>
      <w:r w:rsidRPr="00FC75AD">
        <w:rPr>
          <w:i/>
          <w:iCs/>
          <w:noProof/>
        </w:rPr>
        <w:t>The Incredible Hulk</w:t>
      </w:r>
      <w:r w:rsidRPr="00FC75AD">
        <w:rPr>
          <w:noProof/>
        </w:rPr>
        <w:t>）、《黑豹》（</w:t>
      </w:r>
      <w:r w:rsidRPr="00FC75AD">
        <w:rPr>
          <w:i/>
          <w:iCs/>
          <w:noProof/>
        </w:rPr>
        <w:t>Black Panther</w:t>
      </w:r>
      <w:r w:rsidRPr="00FC75AD">
        <w:rPr>
          <w:noProof/>
        </w:rPr>
        <w:t>）、《复仇者联盟》（</w:t>
      </w:r>
      <w:r w:rsidRPr="00FC75AD">
        <w:rPr>
          <w:i/>
          <w:iCs/>
          <w:noProof/>
        </w:rPr>
        <w:t>The Avengers</w:t>
      </w:r>
      <w:r w:rsidRPr="00FC75AD">
        <w:rPr>
          <w:noProof/>
        </w:rPr>
        <w:t>）、《兜帽》（</w:t>
      </w:r>
      <w:r w:rsidRPr="00FC75AD">
        <w:rPr>
          <w:i/>
          <w:iCs/>
          <w:noProof/>
        </w:rPr>
        <w:t>The Hood</w:t>
      </w:r>
      <w:r w:rsidRPr="00FC75AD">
        <w:rPr>
          <w:noProof/>
        </w:rPr>
        <w:t>）、《</w:t>
      </w:r>
      <w:r w:rsidRPr="00FC75AD">
        <w:rPr>
          <w:noProof/>
        </w:rPr>
        <w:t>MAD</w:t>
      </w:r>
      <w:r w:rsidRPr="00FC75AD">
        <w:rPr>
          <w:noProof/>
        </w:rPr>
        <w:t>杂志》、</w:t>
      </w:r>
      <w:r w:rsidRPr="00FC75AD">
        <w:rPr>
          <w:noProof/>
        </w:rPr>
        <w:t xml:space="preserve"> </w:t>
      </w:r>
      <w:r w:rsidRPr="00FC75AD">
        <w:rPr>
          <w:noProof/>
        </w:rPr>
        <w:t>《恐龙恶魔》（</w:t>
      </w:r>
      <w:r w:rsidRPr="00FC75AD">
        <w:rPr>
          <w:i/>
          <w:iCs/>
          <w:noProof/>
        </w:rPr>
        <w:t>Devil Dinosaur</w:t>
      </w:r>
      <w:r w:rsidRPr="00FC75AD">
        <w:rPr>
          <w:noProof/>
        </w:rPr>
        <w:t>）、《沼泽怪物》（</w:t>
      </w:r>
      <w:r w:rsidRPr="00FC75AD">
        <w:rPr>
          <w:i/>
          <w:iCs/>
          <w:noProof/>
        </w:rPr>
        <w:t>Swamp Thing</w:t>
      </w:r>
      <w:r w:rsidRPr="00FC75AD">
        <w:rPr>
          <w:noProof/>
        </w:rPr>
        <w:t>）、《女浩克》（</w:t>
      </w:r>
      <w:r w:rsidRPr="00FC75AD">
        <w:rPr>
          <w:i/>
          <w:iCs/>
          <w:noProof/>
        </w:rPr>
        <w:t>She-Hulk</w:t>
      </w:r>
      <w:r w:rsidRPr="00FC75AD">
        <w:rPr>
          <w:noProof/>
        </w:rPr>
        <w:t>）、《辛</w:t>
      </w:r>
      <w:r w:rsidRPr="00FC75AD">
        <w:rPr>
          <w:noProof/>
        </w:rPr>
        <w:lastRenderedPageBreak/>
        <w:t>普森一家》（</w:t>
      </w:r>
      <w:r w:rsidRPr="00FC75AD">
        <w:rPr>
          <w:i/>
          <w:iCs/>
          <w:noProof/>
        </w:rPr>
        <w:t>The Simpsons</w:t>
      </w:r>
      <w:r w:rsidRPr="00FC75AD">
        <w:rPr>
          <w:noProof/>
        </w:rPr>
        <w:t>）、《阿卡姆疯人院：地狱生活》（</w:t>
      </w:r>
      <w:r w:rsidRPr="00FC75AD">
        <w:rPr>
          <w:i/>
          <w:iCs/>
          <w:noProof/>
        </w:rPr>
        <w:t>Arkham Asylum: Living Hell</w:t>
      </w:r>
      <w:r w:rsidRPr="00FC75AD">
        <w:rPr>
          <w:noProof/>
        </w:rPr>
        <w:t>）、《动作漫画》（</w:t>
      </w:r>
      <w:r w:rsidRPr="00FC75AD">
        <w:rPr>
          <w:i/>
          <w:iCs/>
          <w:noProof/>
        </w:rPr>
        <w:t>Action Comics</w:t>
      </w:r>
      <w:r w:rsidRPr="00FC75AD">
        <w:rPr>
          <w:noProof/>
        </w:rPr>
        <w:t>）和《</w:t>
      </w:r>
      <w:r w:rsidRPr="00FC75AD">
        <w:rPr>
          <w:noProof/>
        </w:rPr>
        <w:t>Creepy</w:t>
      </w:r>
      <w:r w:rsidRPr="00FC75AD">
        <w:rPr>
          <w:noProof/>
        </w:rPr>
        <w:t>》等。此外，他还与知名真实犯罪作家</w:t>
      </w:r>
      <w:r w:rsidRPr="00FC75AD">
        <w:rPr>
          <w:noProof/>
        </w:rPr>
        <w:t xml:space="preserve"> </w:t>
      </w:r>
      <w:r w:rsidRPr="00FC75AD">
        <w:rPr>
          <w:noProof/>
        </w:rPr>
        <w:t>哈罗德</w:t>
      </w:r>
      <w:r w:rsidRPr="00FC75AD">
        <w:rPr>
          <w:noProof/>
        </w:rPr>
        <w:t>·</w:t>
      </w:r>
      <w:r w:rsidRPr="00FC75AD">
        <w:rPr>
          <w:noProof/>
        </w:rPr>
        <w:t>谢克特（</w:t>
      </w:r>
      <w:r w:rsidRPr="00FC75AD">
        <w:rPr>
          <w:noProof/>
        </w:rPr>
        <w:t>Harold Schechter</w:t>
      </w:r>
      <w:r w:rsidRPr="00FC75AD">
        <w:rPr>
          <w:noProof/>
        </w:rPr>
        <w:t>）合作创作了广受好评的图像小说《你听说艾德</w:t>
      </w:r>
      <w:r w:rsidRPr="00FC75AD">
        <w:rPr>
          <w:noProof/>
        </w:rPr>
        <w:t>·</w:t>
      </w:r>
      <w:r w:rsidRPr="00FC75AD">
        <w:rPr>
          <w:noProof/>
        </w:rPr>
        <w:t>盖恩做了什么吗？》（</w:t>
      </w:r>
      <w:r w:rsidRPr="00FC75AD">
        <w:rPr>
          <w:i/>
          <w:iCs/>
          <w:noProof/>
        </w:rPr>
        <w:t>Did You Hear What Eddie Gein Done?</w:t>
      </w:r>
      <w:r w:rsidRPr="00FC75AD">
        <w:rPr>
          <w:noProof/>
        </w:rPr>
        <w:t>）。</w:t>
      </w:r>
      <w:r w:rsidRPr="00FC75AD">
        <w:rPr>
          <w:b/>
          <w:bCs/>
          <w:noProof/>
          <w:color w:val="EE0000"/>
        </w:rPr>
        <w:t>鲍威尔曾五度荣获</w:t>
      </w:r>
      <w:r w:rsidRPr="00FC75AD">
        <w:rPr>
          <w:b/>
          <w:bCs/>
          <w:noProof/>
          <w:color w:val="EE0000"/>
        </w:rPr>
        <w:t xml:space="preserve"> </w:t>
      </w:r>
      <w:r w:rsidRPr="00FC75AD">
        <w:rPr>
          <w:b/>
          <w:bCs/>
          <w:noProof/>
          <w:color w:val="EE0000"/>
        </w:rPr>
        <w:t>艾斯纳奖，两度荣获</w:t>
      </w:r>
      <w:r w:rsidRPr="00FC75AD">
        <w:rPr>
          <w:b/>
          <w:bCs/>
          <w:noProof/>
          <w:color w:val="EE0000"/>
        </w:rPr>
        <w:t xml:space="preserve"> </w:t>
      </w:r>
      <w:r w:rsidRPr="00FC75AD">
        <w:rPr>
          <w:b/>
          <w:bCs/>
          <w:noProof/>
          <w:color w:val="EE0000"/>
        </w:rPr>
        <w:t>林格奖，并长期积极倡导原创漫画的发展。</w:t>
      </w:r>
      <w:r w:rsidRPr="00FC75AD">
        <w:rPr>
          <w:noProof/>
        </w:rPr>
        <w:t>他那部备受好评的黑色喜剧系列</w:t>
      </w:r>
      <w:r w:rsidR="006346A4" w:rsidRPr="0063503F">
        <w:rPr>
          <w:b/>
          <w:bCs/>
          <w:color w:val="000000"/>
          <w:szCs w:val="21"/>
        </w:rPr>
        <w:t>《</w:t>
      </w:r>
      <w:r w:rsidR="006346A4" w:rsidRPr="006346A4">
        <w:rPr>
          <w:b/>
          <w:bCs/>
          <w:color w:val="000000"/>
          <w:szCs w:val="21"/>
        </w:rPr>
        <w:t>亡命暴徒</w:t>
      </w:r>
      <w:r w:rsidR="006346A4" w:rsidRPr="0063503F">
        <w:rPr>
          <w:b/>
          <w:bCs/>
          <w:color w:val="000000"/>
          <w:szCs w:val="21"/>
        </w:rPr>
        <w:t>》</w:t>
      </w:r>
      <w:r w:rsidR="006346A4" w:rsidRPr="006346A4">
        <w:rPr>
          <w:rFonts w:hint="eastAsia"/>
          <w:b/>
          <w:bCs/>
          <w:color w:val="000000"/>
          <w:szCs w:val="21"/>
        </w:rPr>
        <w:t>（</w:t>
      </w:r>
      <w:r w:rsidR="006346A4" w:rsidRPr="0063503F">
        <w:rPr>
          <w:b/>
          <w:bCs/>
          <w:color w:val="000000"/>
          <w:szCs w:val="21"/>
        </w:rPr>
        <w:t>The Goon</w:t>
      </w:r>
      <w:r w:rsidR="006346A4" w:rsidRPr="006346A4">
        <w:rPr>
          <w:rFonts w:hint="eastAsia"/>
          <w:b/>
          <w:bCs/>
          <w:color w:val="000000"/>
          <w:szCs w:val="21"/>
        </w:rPr>
        <w:t>）</w:t>
      </w:r>
      <w:r w:rsidRPr="00FC75AD">
        <w:rPr>
          <w:noProof/>
        </w:rPr>
        <w:t>在</w:t>
      </w:r>
      <w:r w:rsidRPr="00FC75AD">
        <w:rPr>
          <w:noProof/>
        </w:rPr>
        <w:t>2023</w:t>
      </w:r>
      <w:r w:rsidRPr="00FC75AD">
        <w:rPr>
          <w:noProof/>
        </w:rPr>
        <w:t>年迎来了问世</w:t>
      </w:r>
      <w:r w:rsidRPr="00FC75AD">
        <w:rPr>
          <w:noProof/>
        </w:rPr>
        <w:t>25</w:t>
      </w:r>
      <w:r w:rsidRPr="00FC75AD">
        <w:rPr>
          <w:noProof/>
        </w:rPr>
        <w:t>周年，目前正由</w:t>
      </w:r>
      <w:r w:rsidRPr="00FC75AD">
        <w:rPr>
          <w:noProof/>
        </w:rPr>
        <w:t xml:space="preserve"> </w:t>
      </w:r>
      <w:r w:rsidRPr="00FC75AD">
        <w:rPr>
          <w:noProof/>
        </w:rPr>
        <w:t>大卫</w:t>
      </w:r>
      <w:r w:rsidRPr="00FC75AD">
        <w:rPr>
          <w:noProof/>
        </w:rPr>
        <w:t>·</w:t>
      </w:r>
      <w:r w:rsidRPr="00FC75AD">
        <w:rPr>
          <w:noProof/>
        </w:rPr>
        <w:t>芬奇（</w:t>
      </w:r>
      <w:r w:rsidRPr="00FC75AD">
        <w:rPr>
          <w:noProof/>
        </w:rPr>
        <w:t>David Fincher</w:t>
      </w:r>
      <w:r w:rsidRPr="00FC75AD">
        <w:rPr>
          <w:noProof/>
        </w:rPr>
        <w:t>）执导，改编为动画长片。</w:t>
      </w:r>
    </w:p>
    <w:p w14:paraId="099757C4" w14:textId="77777777" w:rsidR="0047464E" w:rsidRPr="00FC75AD" w:rsidRDefault="0047464E" w:rsidP="0047464E">
      <w:pPr>
        <w:shd w:val="clear" w:color="auto" w:fill="FFFFFF"/>
        <w:rPr>
          <w:noProof/>
        </w:rPr>
      </w:pPr>
    </w:p>
    <w:p w14:paraId="65E749D6" w14:textId="0DF04C23" w:rsidR="0047464E" w:rsidRDefault="0047464E" w:rsidP="0047464E">
      <w:pPr>
        <w:shd w:val="clear" w:color="auto" w:fill="FFFFFF"/>
        <w:rPr>
          <w:b/>
          <w:bCs/>
          <w:noProof/>
        </w:rPr>
      </w:pPr>
      <w:r>
        <w:rPr>
          <w:rFonts w:hint="eastAsia"/>
          <w:b/>
          <w:bCs/>
          <w:noProof/>
        </w:rPr>
        <w:t>内页插图：</w:t>
      </w:r>
    </w:p>
    <w:p w14:paraId="2BB0D86B" w14:textId="77777777" w:rsidR="0047464E" w:rsidRPr="007062AE" w:rsidRDefault="0047464E" w:rsidP="0047464E">
      <w:pPr>
        <w:shd w:val="clear" w:color="auto" w:fill="FFFFFF"/>
        <w:rPr>
          <w:rFonts w:hint="eastAsia"/>
          <w:noProof/>
        </w:rPr>
      </w:pPr>
    </w:p>
    <w:p w14:paraId="17E478B4" w14:textId="07A9440E" w:rsidR="00D8662E" w:rsidRPr="00334839" w:rsidRDefault="00D8662E" w:rsidP="00334F28">
      <w:pPr>
        <w:shd w:val="clear" w:color="auto" w:fill="FFFFFF"/>
        <w:rPr>
          <w:noProof/>
        </w:rPr>
      </w:pPr>
    </w:p>
    <w:bookmarkEnd w:id="2"/>
    <w:p w14:paraId="47468701" w14:textId="77777777" w:rsidR="00D8662E" w:rsidRDefault="00D8662E">
      <w:pPr>
        <w:shd w:val="clear" w:color="auto" w:fill="FFFFFF"/>
        <w:rPr>
          <w:b/>
          <w:bCs/>
          <w:noProof/>
        </w:rPr>
      </w:pPr>
    </w:p>
    <w:p w14:paraId="1E31B78E" w14:textId="77777777" w:rsidR="00D8662E" w:rsidRDefault="00D8662E">
      <w:pPr>
        <w:shd w:val="clear" w:color="auto" w:fill="FFFFFF"/>
        <w:rPr>
          <w:b/>
          <w:bCs/>
          <w:noProof/>
        </w:rPr>
      </w:pPr>
    </w:p>
    <w:p w14:paraId="067C348A" w14:textId="77B60D86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8" w:history="1">
        <w:r>
          <w:rPr>
            <w:rStyle w:val="ab"/>
            <w:b/>
            <w:szCs w:val="21"/>
          </w:rPr>
          <w:t>Rights@nurnberg.com.cn</w:t>
        </w:r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 w:rsidR="00353D1B">
        <w:rPr>
          <w:bCs/>
          <w:color w:val="000000"/>
          <w:shd w:val="clear" w:color="auto" w:fill="FFFFFF"/>
        </w:rPr>
        <w:t>: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Pr="003B0D4E" w:rsidRDefault="00000000">
      <w:pPr>
        <w:ind w:right="420"/>
        <w:rPr>
          <w:rFonts w:eastAsiaTheme="minorEastAsia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E7AF68" w14:textId="77777777" w:rsidR="00374D5C" w:rsidRDefault="00374D5C">
      <w:r>
        <w:separator/>
      </w:r>
    </w:p>
  </w:endnote>
  <w:endnote w:type="continuationSeparator" w:id="0">
    <w:p w14:paraId="3CAF5831" w14:textId="77777777" w:rsidR="00374D5C" w:rsidRDefault="00374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5A58F6" w14:textId="77777777" w:rsidR="00374D5C" w:rsidRDefault="00374D5C">
      <w:r>
        <w:separator/>
      </w:r>
    </w:p>
  </w:footnote>
  <w:footnote w:type="continuationSeparator" w:id="0">
    <w:p w14:paraId="4FBE4ABB" w14:textId="77777777" w:rsidR="00374D5C" w:rsidRDefault="00374D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33BC0"/>
    <w:multiLevelType w:val="multilevel"/>
    <w:tmpl w:val="FB046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3E6F6319"/>
    <w:multiLevelType w:val="multilevel"/>
    <w:tmpl w:val="2A602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A6599F"/>
    <w:multiLevelType w:val="multilevel"/>
    <w:tmpl w:val="06D0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712B85"/>
    <w:multiLevelType w:val="multilevel"/>
    <w:tmpl w:val="8F647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5A374BD"/>
    <w:multiLevelType w:val="multilevel"/>
    <w:tmpl w:val="96A6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10"/>
  </w:num>
  <w:num w:numId="2" w16cid:durableId="1729306669">
    <w:abstractNumId w:val="2"/>
  </w:num>
  <w:num w:numId="3" w16cid:durableId="426734339">
    <w:abstractNumId w:val="8"/>
  </w:num>
  <w:num w:numId="4" w16cid:durableId="287128120">
    <w:abstractNumId w:val="22"/>
  </w:num>
  <w:num w:numId="5" w16cid:durableId="47463431">
    <w:abstractNumId w:val="19"/>
  </w:num>
  <w:num w:numId="6" w16cid:durableId="1439989247">
    <w:abstractNumId w:val="16"/>
  </w:num>
  <w:num w:numId="7" w16cid:durableId="877007009">
    <w:abstractNumId w:val="5"/>
  </w:num>
  <w:num w:numId="8" w16cid:durableId="1367173784">
    <w:abstractNumId w:val="15"/>
  </w:num>
  <w:num w:numId="9" w16cid:durableId="1897276725">
    <w:abstractNumId w:val="1"/>
  </w:num>
  <w:num w:numId="10" w16cid:durableId="1509717062">
    <w:abstractNumId w:val="13"/>
  </w:num>
  <w:num w:numId="11" w16cid:durableId="698360633">
    <w:abstractNumId w:val="6"/>
  </w:num>
  <w:num w:numId="12" w16cid:durableId="1338381457">
    <w:abstractNumId w:val="4"/>
  </w:num>
  <w:num w:numId="13" w16cid:durableId="922102535">
    <w:abstractNumId w:val="14"/>
  </w:num>
  <w:num w:numId="14" w16cid:durableId="312373385">
    <w:abstractNumId w:val="7"/>
  </w:num>
  <w:num w:numId="15" w16cid:durableId="1961718208">
    <w:abstractNumId w:val="17"/>
  </w:num>
  <w:num w:numId="16" w16cid:durableId="1555965715">
    <w:abstractNumId w:val="3"/>
  </w:num>
  <w:num w:numId="17" w16cid:durableId="100687618">
    <w:abstractNumId w:val="12"/>
  </w:num>
  <w:num w:numId="18" w16cid:durableId="208032388">
    <w:abstractNumId w:val="20"/>
  </w:num>
  <w:num w:numId="19" w16cid:durableId="1385447528">
    <w:abstractNumId w:val="0"/>
  </w:num>
  <w:num w:numId="20" w16cid:durableId="914827269">
    <w:abstractNumId w:val="11"/>
  </w:num>
  <w:num w:numId="21" w16cid:durableId="557084677">
    <w:abstractNumId w:val="21"/>
  </w:num>
  <w:num w:numId="22" w16cid:durableId="1113548924">
    <w:abstractNumId w:val="9"/>
  </w:num>
  <w:num w:numId="23" w16cid:durableId="6973939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C5F7F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05982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88A"/>
    <w:rsid w:val="00146F1E"/>
    <w:rsid w:val="001524BA"/>
    <w:rsid w:val="00160945"/>
    <w:rsid w:val="00160AAE"/>
    <w:rsid w:val="00161434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85B97"/>
    <w:rsid w:val="00190214"/>
    <w:rsid w:val="00192DB0"/>
    <w:rsid w:val="00193733"/>
    <w:rsid w:val="00195D6F"/>
    <w:rsid w:val="001978B6"/>
    <w:rsid w:val="001A323B"/>
    <w:rsid w:val="001A34F9"/>
    <w:rsid w:val="001A5794"/>
    <w:rsid w:val="001B2196"/>
    <w:rsid w:val="001B2479"/>
    <w:rsid w:val="001B4A0B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E67FF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C76"/>
    <w:rsid w:val="00244F8F"/>
    <w:rsid w:val="002451B0"/>
    <w:rsid w:val="002516C3"/>
    <w:rsid w:val="002523C1"/>
    <w:rsid w:val="00254898"/>
    <w:rsid w:val="00256DC2"/>
    <w:rsid w:val="00261EDD"/>
    <w:rsid w:val="002622F5"/>
    <w:rsid w:val="00265795"/>
    <w:rsid w:val="00265E39"/>
    <w:rsid w:val="002721E8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1F88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2BF8"/>
    <w:rsid w:val="003250A9"/>
    <w:rsid w:val="0033179B"/>
    <w:rsid w:val="00332DE5"/>
    <w:rsid w:val="00334839"/>
    <w:rsid w:val="00334F28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3FC4"/>
    <w:rsid w:val="003646A1"/>
    <w:rsid w:val="00365191"/>
    <w:rsid w:val="003702ED"/>
    <w:rsid w:val="003733FB"/>
    <w:rsid w:val="00374360"/>
    <w:rsid w:val="00374D5C"/>
    <w:rsid w:val="003803C5"/>
    <w:rsid w:val="0038162B"/>
    <w:rsid w:val="00387E71"/>
    <w:rsid w:val="00392EA2"/>
    <w:rsid w:val="003935E9"/>
    <w:rsid w:val="003938AA"/>
    <w:rsid w:val="00393EAE"/>
    <w:rsid w:val="0039543C"/>
    <w:rsid w:val="003A089E"/>
    <w:rsid w:val="003A1228"/>
    <w:rsid w:val="003A2D26"/>
    <w:rsid w:val="003A3601"/>
    <w:rsid w:val="003A3915"/>
    <w:rsid w:val="003A436D"/>
    <w:rsid w:val="003B0D4E"/>
    <w:rsid w:val="003B4B31"/>
    <w:rsid w:val="003B536B"/>
    <w:rsid w:val="003C524C"/>
    <w:rsid w:val="003C632B"/>
    <w:rsid w:val="003D3A30"/>
    <w:rsid w:val="003D49B4"/>
    <w:rsid w:val="003D5517"/>
    <w:rsid w:val="003D6432"/>
    <w:rsid w:val="003E313E"/>
    <w:rsid w:val="003E759F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671D7"/>
    <w:rsid w:val="0047208E"/>
    <w:rsid w:val="0047464E"/>
    <w:rsid w:val="0047597E"/>
    <w:rsid w:val="00475FB0"/>
    <w:rsid w:val="00480D9C"/>
    <w:rsid w:val="00482A3E"/>
    <w:rsid w:val="00485E2E"/>
    <w:rsid w:val="00486E31"/>
    <w:rsid w:val="00490C30"/>
    <w:rsid w:val="0049164F"/>
    <w:rsid w:val="0049303F"/>
    <w:rsid w:val="00495EDA"/>
    <w:rsid w:val="0049687A"/>
    <w:rsid w:val="004A0A59"/>
    <w:rsid w:val="004A1D94"/>
    <w:rsid w:val="004A3CC4"/>
    <w:rsid w:val="004A5390"/>
    <w:rsid w:val="004B07F5"/>
    <w:rsid w:val="004B1C9E"/>
    <w:rsid w:val="004B7F8A"/>
    <w:rsid w:val="004C2619"/>
    <w:rsid w:val="004C4664"/>
    <w:rsid w:val="004C5C04"/>
    <w:rsid w:val="004D3A33"/>
    <w:rsid w:val="004D5ADA"/>
    <w:rsid w:val="004E488C"/>
    <w:rsid w:val="004E523E"/>
    <w:rsid w:val="004E77E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4C7E"/>
    <w:rsid w:val="00527595"/>
    <w:rsid w:val="00527BC9"/>
    <w:rsid w:val="00531E34"/>
    <w:rsid w:val="00532392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899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CB9"/>
    <w:rsid w:val="005C5F8F"/>
    <w:rsid w:val="005D167F"/>
    <w:rsid w:val="005D3681"/>
    <w:rsid w:val="005D3FD9"/>
    <w:rsid w:val="005D4CE8"/>
    <w:rsid w:val="005D5AF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3B2A"/>
    <w:rsid w:val="006346A4"/>
    <w:rsid w:val="0063503F"/>
    <w:rsid w:val="00636105"/>
    <w:rsid w:val="00642586"/>
    <w:rsid w:val="00642754"/>
    <w:rsid w:val="006521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385B"/>
    <w:rsid w:val="006B6CAB"/>
    <w:rsid w:val="006C0678"/>
    <w:rsid w:val="006C19D3"/>
    <w:rsid w:val="006C32EC"/>
    <w:rsid w:val="006C3643"/>
    <w:rsid w:val="006C5656"/>
    <w:rsid w:val="006D0F46"/>
    <w:rsid w:val="006D37ED"/>
    <w:rsid w:val="006D6DE1"/>
    <w:rsid w:val="006D7408"/>
    <w:rsid w:val="006E1087"/>
    <w:rsid w:val="006E15C0"/>
    <w:rsid w:val="006E2E2E"/>
    <w:rsid w:val="006E4EA2"/>
    <w:rsid w:val="00700CA6"/>
    <w:rsid w:val="00705561"/>
    <w:rsid w:val="007062AE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0DE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572B9"/>
    <w:rsid w:val="00763D35"/>
    <w:rsid w:val="007654AC"/>
    <w:rsid w:val="00770DE3"/>
    <w:rsid w:val="0077161B"/>
    <w:rsid w:val="007719AA"/>
    <w:rsid w:val="00773AAA"/>
    <w:rsid w:val="00775C8C"/>
    <w:rsid w:val="00781BD0"/>
    <w:rsid w:val="00783A51"/>
    <w:rsid w:val="00790BDB"/>
    <w:rsid w:val="00792AB2"/>
    <w:rsid w:val="007962CA"/>
    <w:rsid w:val="00796640"/>
    <w:rsid w:val="007A2B52"/>
    <w:rsid w:val="007A2E25"/>
    <w:rsid w:val="007A36E8"/>
    <w:rsid w:val="007A513F"/>
    <w:rsid w:val="007A5AA6"/>
    <w:rsid w:val="007B1498"/>
    <w:rsid w:val="007B2959"/>
    <w:rsid w:val="007B44FD"/>
    <w:rsid w:val="007B5222"/>
    <w:rsid w:val="007B6993"/>
    <w:rsid w:val="007B7D81"/>
    <w:rsid w:val="007C0A9D"/>
    <w:rsid w:val="007C3170"/>
    <w:rsid w:val="007C4BA4"/>
    <w:rsid w:val="007C5D7D"/>
    <w:rsid w:val="007C6139"/>
    <w:rsid w:val="007C674E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56C"/>
    <w:rsid w:val="00805ED5"/>
    <w:rsid w:val="00805F0B"/>
    <w:rsid w:val="00806525"/>
    <w:rsid w:val="00811D31"/>
    <w:rsid w:val="00812955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7108B"/>
    <w:rsid w:val="00873E1D"/>
    <w:rsid w:val="008763F6"/>
    <w:rsid w:val="0088104D"/>
    <w:rsid w:val="008833DC"/>
    <w:rsid w:val="0088659F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0DEC"/>
    <w:rsid w:val="008E1206"/>
    <w:rsid w:val="008E5002"/>
    <w:rsid w:val="008E5DFE"/>
    <w:rsid w:val="008E756B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26293"/>
    <w:rsid w:val="00930799"/>
    <w:rsid w:val="00931DDB"/>
    <w:rsid w:val="0093449D"/>
    <w:rsid w:val="00934EEE"/>
    <w:rsid w:val="00935359"/>
    <w:rsid w:val="00937973"/>
    <w:rsid w:val="00942FE1"/>
    <w:rsid w:val="00945ACD"/>
    <w:rsid w:val="00947684"/>
    <w:rsid w:val="00953C63"/>
    <w:rsid w:val="00955074"/>
    <w:rsid w:val="0095526F"/>
    <w:rsid w:val="00955B7C"/>
    <w:rsid w:val="0095747D"/>
    <w:rsid w:val="00961A48"/>
    <w:rsid w:val="009731C0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2487"/>
    <w:rsid w:val="009B2DB4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07616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5DA9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0FE5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36F41"/>
    <w:rsid w:val="00C40DC8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A4095"/>
    <w:rsid w:val="00CB3954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CF4C45"/>
    <w:rsid w:val="00CF537E"/>
    <w:rsid w:val="00D068E5"/>
    <w:rsid w:val="00D173F7"/>
    <w:rsid w:val="00D17732"/>
    <w:rsid w:val="00D206BE"/>
    <w:rsid w:val="00D20788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0C8E"/>
    <w:rsid w:val="00D83686"/>
    <w:rsid w:val="00D85540"/>
    <w:rsid w:val="00D8662E"/>
    <w:rsid w:val="00D92BF8"/>
    <w:rsid w:val="00D961AC"/>
    <w:rsid w:val="00DA15D1"/>
    <w:rsid w:val="00DA5A56"/>
    <w:rsid w:val="00DB1CBC"/>
    <w:rsid w:val="00DB3297"/>
    <w:rsid w:val="00DB378D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3D7D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3D48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2ECB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3F6A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C75AD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92</Words>
  <Characters>1268</Characters>
  <Application>Microsoft Office Word</Application>
  <DocSecurity>0</DocSecurity>
  <Lines>63</Lines>
  <Paragraphs>56</Paragraphs>
  <ScaleCrop>false</ScaleCrop>
  <Company>2ndSpAcE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09-24T15:59:00Z</dcterms:created>
  <dcterms:modified xsi:type="dcterms:W3CDTF">2025-09-24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